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A73180" w:rsidRPr="00302E64" w:rsidRDefault="003C0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302E64">
        <w:t>[DATE]</w:t>
      </w:r>
    </w:p>
    <w:p w14:paraId="00000004" w14:textId="77777777" w:rsidR="00A73180" w:rsidRPr="00302E64" w:rsidRDefault="00A7318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5" w14:textId="77777777" w:rsidR="00A73180" w:rsidRPr="00302E64" w:rsidRDefault="00A7318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A73180" w:rsidRPr="00302E64" w:rsidRDefault="003C0DB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302E64">
        <w:t>Contact Name</w:t>
      </w:r>
    </w:p>
    <w:p w14:paraId="00000007"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302E64">
        <w:t>Address</w:t>
      </w:r>
    </w:p>
    <w:p w14:paraId="00000008" w14:textId="77777777" w:rsidR="00A73180" w:rsidRPr="00302E64" w:rsidRDefault="003C0DB5">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302E64">
        <w:t>Address2</w:t>
      </w:r>
    </w:p>
    <w:p w14:paraId="00000009" w14:textId="77777777" w:rsidR="00A73180" w:rsidRPr="00302E64" w:rsidRDefault="003C0DB5">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302E64">
        <w:t>Country</w:t>
      </w:r>
      <w:r w:rsidRPr="00302E64">
        <w:tab/>
      </w:r>
    </w:p>
    <w:p w14:paraId="0000000A"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302E64">
        <w:t>City/Province</w:t>
      </w:r>
    </w:p>
    <w:p w14:paraId="0000000B"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302E64">
        <w:t>Postal Code</w:t>
      </w:r>
    </w:p>
    <w:p w14:paraId="0000000C" w14:textId="77777777" w:rsidR="00A73180" w:rsidRPr="00302E64" w:rsidRDefault="00A731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A73180" w:rsidRPr="00302E64" w:rsidRDefault="00A731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A73180" w:rsidRPr="00302E64" w:rsidRDefault="00A731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302E64">
        <w:rPr>
          <w:b/>
        </w:rPr>
        <w:t>Object</w:t>
      </w:r>
      <w:r w:rsidRPr="00302E64">
        <w:rPr>
          <w:b/>
          <w:color w:val="000000"/>
        </w:rPr>
        <w:t xml:space="preserve">: PLEASE ACCEPT OUR </w:t>
      </w:r>
      <w:r w:rsidRPr="00302E64">
        <w:rPr>
          <w:b/>
        </w:rPr>
        <w:t>DISCOUNT</w:t>
      </w:r>
    </w:p>
    <w:p w14:paraId="00000010" w14:textId="77777777" w:rsidR="00A73180" w:rsidRPr="00302E64" w:rsidRDefault="00A731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A73180" w:rsidRPr="00302E64" w:rsidRDefault="00A7318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302E64">
        <w:rPr>
          <w:color w:val="000000"/>
        </w:rPr>
        <w:t>Dear [CLIENT NAME],</w:t>
      </w:r>
    </w:p>
    <w:p w14:paraId="00000013" w14:textId="34CEA4FF" w:rsidR="00A73180" w:rsidRPr="00302E64" w:rsidRDefault="003C0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302E64">
        <w:br/>
      </w:r>
      <w:r w:rsidRPr="00302E64">
        <w:rPr>
          <w:rFonts w:eastAsia="Courier New"/>
        </w:rPr>
        <w:t>Please accept our congratulations for your success in starting [COMPANY NAME].</w:t>
      </w:r>
      <w:r w:rsidR="00302E64">
        <w:rPr>
          <w:rFonts w:eastAsia="Courier New"/>
          <w:lang w:val="en-GB"/>
        </w:rPr>
        <w:t xml:space="preserve"> The reason for</w:t>
      </w:r>
      <w:r w:rsidRPr="00302E64">
        <w:rPr>
          <w:rFonts w:eastAsia="Courier New"/>
        </w:rPr>
        <w:t xml:space="preserve"> writing </w:t>
      </w:r>
      <w:r w:rsidR="00302E64">
        <w:rPr>
          <w:rFonts w:eastAsia="Courier New"/>
          <w:lang w:val="en-GB"/>
        </w:rPr>
        <w:t xml:space="preserve">to you </w:t>
      </w:r>
      <w:r w:rsidRPr="00302E64">
        <w:rPr>
          <w:rFonts w:eastAsia="Courier New"/>
        </w:rPr>
        <w:t xml:space="preserve">is to welcome and familiarise you with our </w:t>
      </w:r>
      <w:r w:rsidRPr="00302E64">
        <w:rPr>
          <w:color w:val="000000"/>
        </w:rPr>
        <w:t>[</w:t>
      </w:r>
      <w:r w:rsidRPr="00302E64">
        <w:rPr>
          <w:rFonts w:eastAsia="Courier New"/>
        </w:rPr>
        <w:t>PRODUCT/SERVICE</w:t>
      </w:r>
      <w:r w:rsidRPr="00302E64">
        <w:rPr>
          <w:color w:val="000000"/>
        </w:rPr>
        <w:t>]</w:t>
      </w:r>
      <w:r w:rsidRPr="00302E64">
        <w:rPr>
          <w:rFonts w:eastAsia="Courier New"/>
        </w:rPr>
        <w:t>.</w:t>
      </w:r>
      <w:r w:rsidRPr="00302E64">
        <w:br/>
      </w:r>
      <w:r w:rsidRPr="00302E64">
        <w:br/>
      </w:r>
      <w:r w:rsidRPr="00302E64">
        <w:rPr>
          <w:rFonts w:eastAsia="Courier New"/>
        </w:rPr>
        <w:t xml:space="preserve">We provide our </w:t>
      </w:r>
      <w:r w:rsidRPr="00302E64">
        <w:rPr>
          <w:color w:val="000000"/>
        </w:rPr>
        <w:t>[</w:t>
      </w:r>
      <w:r w:rsidRPr="00302E64">
        <w:rPr>
          <w:rFonts w:eastAsia="Courier New"/>
        </w:rPr>
        <w:t>PRODUCT/SERVICE</w:t>
      </w:r>
      <w:r w:rsidRPr="00302E64">
        <w:rPr>
          <w:color w:val="000000"/>
        </w:rPr>
        <w:t>]</w:t>
      </w:r>
      <w:r w:rsidRPr="00302E64">
        <w:rPr>
          <w:rFonts w:eastAsia="Courier New"/>
        </w:rPr>
        <w:t xml:space="preserve"> to many companies</w:t>
      </w:r>
      <w:r w:rsidR="00302E64">
        <w:rPr>
          <w:rFonts w:eastAsia="Courier New"/>
          <w:lang w:val="en-GB"/>
        </w:rPr>
        <w:t xml:space="preserve"> in your area. We are </w:t>
      </w:r>
      <w:r w:rsidRPr="00302E64">
        <w:rPr>
          <w:rFonts w:eastAsia="Courier New"/>
        </w:rPr>
        <w:t xml:space="preserve">happy to arrange to have one of our sales representatives call you </w:t>
      </w:r>
      <w:r w:rsidR="00302E64">
        <w:rPr>
          <w:rFonts w:eastAsia="Courier New"/>
          <w:lang w:val="en-GB"/>
        </w:rPr>
        <w:t xml:space="preserve">when it suits you </w:t>
      </w:r>
      <w:r w:rsidRPr="00302E64">
        <w:rPr>
          <w:rFonts w:eastAsia="Courier New"/>
        </w:rPr>
        <w:t>if you are interested in our services.</w:t>
      </w:r>
      <w:r w:rsidRPr="00302E64">
        <w:br/>
      </w:r>
      <w:r w:rsidRPr="00302E64">
        <w:br/>
      </w:r>
      <w:r w:rsidRPr="00302E64">
        <w:rPr>
          <w:rFonts w:eastAsia="Courier New"/>
        </w:rPr>
        <w:t xml:space="preserve">As </w:t>
      </w:r>
      <w:r w:rsidR="00302E64">
        <w:rPr>
          <w:rFonts w:eastAsia="Courier New"/>
          <w:lang w:val="en-GB"/>
        </w:rPr>
        <w:t xml:space="preserve">a </w:t>
      </w:r>
      <w:r w:rsidRPr="00302E64">
        <w:rPr>
          <w:rFonts w:eastAsia="Courier New"/>
        </w:rPr>
        <w:t>way of welcoming you, we have enclosed a certificate which entitles you to a [%] discount on your first order placed with our [COMPANY NAME].</w:t>
      </w:r>
      <w:r w:rsidRPr="00302E64">
        <w:br/>
      </w:r>
      <w:r w:rsidRPr="00302E64">
        <w:br/>
      </w:r>
      <w:r w:rsidRPr="00302E64">
        <w:rPr>
          <w:rFonts w:eastAsia="Courier New"/>
        </w:rPr>
        <w:t>We look forward to seeing you.</w:t>
      </w:r>
    </w:p>
    <w:p w14:paraId="00000014"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5"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6" w14:textId="77777777" w:rsidR="00A73180" w:rsidRPr="00302E64" w:rsidRDefault="003C0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02E64">
        <w:t>Sincerely,</w:t>
      </w:r>
    </w:p>
    <w:p w14:paraId="00000017"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302E64">
        <w:t>[NAME]</w:t>
      </w:r>
    </w:p>
    <w:p w14:paraId="0000001B"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302E64">
        <w:rPr>
          <w:color w:val="000000"/>
        </w:rPr>
        <w:t>[TITLE]</w:t>
      </w:r>
    </w:p>
    <w:p w14:paraId="0000001C"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302E64">
        <w:rPr>
          <w:color w:val="000000"/>
        </w:rPr>
        <w:t>[CONTACT DETAILS]</w:t>
      </w:r>
    </w:p>
    <w:p w14:paraId="0000001D" w14:textId="77777777" w:rsidR="00A73180" w:rsidRPr="00302E64" w:rsidRDefault="003C0DB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302E64">
        <w:rPr>
          <w:color w:val="000000"/>
        </w:rPr>
        <w:t xml:space="preserve">[COMPANY EMAIL] </w:t>
      </w:r>
    </w:p>
    <w:p w14:paraId="0000001E" w14:textId="77777777" w:rsidR="00A73180" w:rsidRPr="00302E64" w:rsidRDefault="00A73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A73180" w:rsidRPr="00302E64">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693F0" w14:textId="77777777" w:rsidR="00AE1F79" w:rsidRDefault="00AE1F79">
      <w:r>
        <w:separator/>
      </w:r>
    </w:p>
  </w:endnote>
  <w:endnote w:type="continuationSeparator" w:id="0">
    <w:p w14:paraId="64A8C105" w14:textId="77777777" w:rsidR="00AE1F79" w:rsidRDefault="00AE1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F" w14:textId="77777777" w:rsidR="00A73180" w:rsidRDefault="003C0DB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0" w14:textId="77777777" w:rsidR="00A73180" w:rsidRDefault="003C0DB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1" w14:textId="77777777" w:rsidR="00A73180" w:rsidRDefault="003C0DB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2" w14:textId="77777777" w:rsidR="00A73180" w:rsidRDefault="004D176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3C0DB5">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67AA4" w14:textId="77777777" w:rsidR="00AE1F79" w:rsidRDefault="00AE1F79">
      <w:r>
        <w:separator/>
      </w:r>
    </w:p>
  </w:footnote>
  <w:footnote w:type="continuationSeparator" w:id="0">
    <w:p w14:paraId="7B0CE456" w14:textId="77777777" w:rsidR="00AE1F79" w:rsidRDefault="00AE1F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Y3MDIzNbQ0NTJX0lEKTi0uzszPAykwqgUAXRzRHiwAAAA="/>
    <w:docVar w:name="Description" w:val="Want to send a Welcome discount for a new client? Keeping your client informed of your appreciation of the new business and also Increase the perceived value of your product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Please accept our congratulations for your success in starting [COMPANY NAME]. Our purpose in writing this letter is to welcome and familiarise you with our [PRODUCT/SERVICE]."/>
    <w:docVar w:name="Tags" w:val="market analysis, business documents, entrepreneurship, entrepreneur, guideline, checklist, welcome discount for new enterprise template, welcome discount for new enterprise example, how to create a welcome discount for new enterprise letter, what is a welcome discount for new enterprise"/>
  </w:docVars>
  <w:rsids>
    <w:rsidRoot w:val="00A73180"/>
    <w:rsid w:val="00302E64"/>
    <w:rsid w:val="003C0DB5"/>
    <w:rsid w:val="004858A1"/>
    <w:rsid w:val="004D1767"/>
    <w:rsid w:val="0069025F"/>
    <w:rsid w:val="00921F6F"/>
    <w:rsid w:val="00A73180"/>
    <w:rsid w:val="00AE1F79"/>
    <w:rsid w:val="00B62A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B0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brbo5Pcdakj6eaqM/P7sfgI0uw==">AMUW2mWuTHzuc6/+frJQ/q70/mMHAEPJnRHlU0+mRbnrMMjlilB9nS+SNTAmuceHAJIAkoqN6sz75gfbMK2C6aPB1WRpLkhIsiK+PHxk/hED+OXsNjO7arG48FBUFLJdivbm+4K/2zi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8</Words>
  <Characters>613</Characters>
  <Application>Microsoft Office Word</Application>
  <DocSecurity>0</DocSecurity>
  <Lines>38</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19:55:00Z</dcterms:created>
  <dcterms:modified xsi:type="dcterms:W3CDTF">2019-10-21T19:18:00Z</dcterms:modified>
  <cp:category/>
</cp:coreProperties>
</file>